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94BB791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C56634">
        <w:t>April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618BCD26" w:rsidR="00216336" w:rsidRPr="002D4A2C" w:rsidRDefault="00777CB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4,335</w:t>
            </w:r>
          </w:p>
        </w:tc>
        <w:tc>
          <w:tcPr>
            <w:tcW w:w="2160" w:type="dxa"/>
          </w:tcPr>
          <w:p w14:paraId="186F4DF8" w14:textId="0AE6AA62" w:rsidR="00216336" w:rsidRPr="00216336" w:rsidRDefault="00EA2289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2289">
              <w:rPr>
                <w:rFonts w:ascii="Times New Roman" w:hAnsi="Times New Roman" w:cs="Times New Roman"/>
                <w:sz w:val="24"/>
                <w:szCs w:val="24"/>
              </w:rPr>
              <w:t>138,340</w:t>
            </w:r>
          </w:p>
        </w:tc>
        <w:tc>
          <w:tcPr>
            <w:tcW w:w="1980" w:type="dxa"/>
          </w:tcPr>
          <w:p w14:paraId="71E92A97" w14:textId="2D273A0B" w:rsidR="00216336" w:rsidRPr="002D4A2C" w:rsidRDefault="00777CB2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2,675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12252BDF" w:rsidR="00216336" w:rsidRPr="002D4A2C" w:rsidRDefault="004A521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5219">
              <w:rPr>
                <w:rFonts w:ascii="Times New Roman" w:hAnsi="Times New Roman" w:cs="Times New Roman"/>
                <w:sz w:val="24"/>
                <w:szCs w:val="24"/>
              </w:rPr>
              <w:t>299,371</w:t>
            </w:r>
          </w:p>
        </w:tc>
        <w:tc>
          <w:tcPr>
            <w:tcW w:w="2160" w:type="dxa"/>
          </w:tcPr>
          <w:p w14:paraId="4D3F8DF1" w14:textId="4BEFA00E" w:rsidR="00216336" w:rsidRPr="00216336" w:rsidRDefault="00EA2289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2289">
              <w:rPr>
                <w:rFonts w:ascii="Times New Roman" w:hAnsi="Times New Roman" w:cs="Times New Roman"/>
                <w:sz w:val="24"/>
                <w:szCs w:val="24"/>
              </w:rPr>
              <w:t>77,595</w:t>
            </w:r>
          </w:p>
        </w:tc>
        <w:tc>
          <w:tcPr>
            <w:tcW w:w="1980" w:type="dxa"/>
          </w:tcPr>
          <w:p w14:paraId="292BBD18" w14:textId="3D5D4F9A" w:rsidR="00216336" w:rsidRPr="002D4A2C" w:rsidRDefault="00522EF5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6,966</w:t>
            </w:r>
          </w:p>
        </w:tc>
      </w:tr>
      <w:tr w:rsidR="00EA2289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EA2289" w:rsidRPr="002D4A2C" w:rsidRDefault="00EA2289" w:rsidP="00EA22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6FC8464E" w:rsidR="00EA2289" w:rsidRPr="00014C24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5219">
              <w:rPr>
                <w:rFonts w:ascii="Times New Roman" w:hAnsi="Times New Roman" w:cs="Times New Roman"/>
                <w:sz w:val="24"/>
                <w:szCs w:val="24"/>
              </w:rPr>
              <w:t>280,341</w:t>
            </w:r>
          </w:p>
        </w:tc>
        <w:tc>
          <w:tcPr>
            <w:tcW w:w="2160" w:type="dxa"/>
          </w:tcPr>
          <w:p w14:paraId="37DF2AF8" w14:textId="2E94722B" w:rsidR="00EA2289" w:rsidRPr="00EA2289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2289">
              <w:rPr>
                <w:rFonts w:ascii="Times New Roman" w:hAnsi="Times New Roman" w:cs="Times New Roman"/>
                <w:sz w:val="24"/>
                <w:szCs w:val="24"/>
              </w:rPr>
              <w:t>74,519</w:t>
            </w:r>
          </w:p>
        </w:tc>
        <w:tc>
          <w:tcPr>
            <w:tcW w:w="1980" w:type="dxa"/>
          </w:tcPr>
          <w:p w14:paraId="07802BC9" w14:textId="2FF75AC5" w:rsidR="00EA2289" w:rsidRPr="002D4A2C" w:rsidRDefault="00522EF5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4,860</w:t>
            </w:r>
          </w:p>
        </w:tc>
      </w:tr>
      <w:tr w:rsidR="00EA2289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EA2289" w:rsidRPr="002D4A2C" w:rsidRDefault="00EA2289" w:rsidP="00EA22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7B1A4C89" w:rsidR="00EA2289" w:rsidRPr="00014C24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5219">
              <w:rPr>
                <w:rFonts w:ascii="Times New Roman" w:hAnsi="Times New Roman" w:cs="Times New Roman"/>
                <w:sz w:val="24"/>
                <w:szCs w:val="24"/>
              </w:rPr>
              <w:t>19,030</w:t>
            </w:r>
          </w:p>
        </w:tc>
        <w:tc>
          <w:tcPr>
            <w:tcW w:w="2160" w:type="dxa"/>
          </w:tcPr>
          <w:p w14:paraId="7AE69DBF" w14:textId="0FEC9A57" w:rsidR="00EA2289" w:rsidRPr="00EA2289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2289">
              <w:rPr>
                <w:rFonts w:ascii="Times New Roman" w:hAnsi="Times New Roman" w:cs="Times New Roman"/>
                <w:sz w:val="24"/>
                <w:szCs w:val="24"/>
              </w:rPr>
              <w:t>3,076</w:t>
            </w:r>
          </w:p>
        </w:tc>
        <w:tc>
          <w:tcPr>
            <w:tcW w:w="1980" w:type="dxa"/>
          </w:tcPr>
          <w:p w14:paraId="7C3E975A" w14:textId="47DB6C74" w:rsidR="00EA2289" w:rsidRPr="002D4A2C" w:rsidRDefault="002B3771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,106</w:t>
            </w:r>
          </w:p>
        </w:tc>
      </w:tr>
      <w:tr w:rsidR="00EA2289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EA2289" w:rsidRPr="002D4A2C" w:rsidRDefault="00EA2289" w:rsidP="00EA22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23B04C33" w:rsidR="00EA2289" w:rsidRPr="002D4A2C" w:rsidRDefault="00777CB2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4,964</w:t>
            </w:r>
          </w:p>
        </w:tc>
        <w:tc>
          <w:tcPr>
            <w:tcW w:w="2160" w:type="dxa"/>
          </w:tcPr>
          <w:p w14:paraId="2B3C15B8" w14:textId="02E9B05C" w:rsidR="00EA2289" w:rsidRPr="00EA2289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2289">
              <w:rPr>
                <w:rFonts w:ascii="Times New Roman" w:hAnsi="Times New Roman" w:cs="Times New Roman"/>
                <w:sz w:val="24"/>
                <w:szCs w:val="24"/>
              </w:rPr>
              <w:t>60,745</w:t>
            </w:r>
          </w:p>
        </w:tc>
        <w:tc>
          <w:tcPr>
            <w:tcW w:w="1980" w:type="dxa"/>
          </w:tcPr>
          <w:p w14:paraId="7FDFC607" w14:textId="2B37DD71" w:rsidR="00EA2289" w:rsidRPr="002D4A2C" w:rsidRDefault="00777CB2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5,709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2289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EA2289" w:rsidRPr="002D4A2C" w:rsidRDefault="00EA2289" w:rsidP="00EA22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333B5DF5" w:rsidR="00EA2289" w:rsidRPr="004A5219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5219">
              <w:rPr>
                <w:rFonts w:ascii="Times New Roman" w:hAnsi="Times New Roman" w:cs="Times New Roman"/>
                <w:sz w:val="24"/>
                <w:szCs w:val="24"/>
              </w:rPr>
              <w:t>389,696</w:t>
            </w:r>
          </w:p>
        </w:tc>
        <w:tc>
          <w:tcPr>
            <w:tcW w:w="2160" w:type="dxa"/>
          </w:tcPr>
          <w:p w14:paraId="0530B0D8" w14:textId="0B1610E9" w:rsidR="00EA2289" w:rsidRPr="00EA2289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2289">
              <w:rPr>
                <w:rFonts w:ascii="Times New Roman" w:hAnsi="Times New Roman" w:cs="Times New Roman"/>
                <w:sz w:val="24"/>
                <w:szCs w:val="24"/>
              </w:rPr>
              <w:t xml:space="preserve">116,338 </w:t>
            </w:r>
          </w:p>
        </w:tc>
        <w:tc>
          <w:tcPr>
            <w:tcW w:w="1980" w:type="dxa"/>
          </w:tcPr>
          <w:p w14:paraId="43084E0E" w14:textId="7A46C6BC" w:rsidR="00EA2289" w:rsidRPr="002D4A2C" w:rsidRDefault="002B3771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6,034</w:t>
            </w:r>
          </w:p>
        </w:tc>
      </w:tr>
      <w:tr w:rsidR="00EA2289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EA2289" w:rsidRPr="002D4A2C" w:rsidRDefault="00EA2289" w:rsidP="00EA22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EA2289" w:rsidRPr="002D4A2C" w:rsidRDefault="00EA2289" w:rsidP="00EA22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322D8A82" w:rsidR="00EA2289" w:rsidRPr="004A5219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5219">
              <w:rPr>
                <w:rFonts w:ascii="Times New Roman" w:hAnsi="Times New Roman" w:cs="Times New Roman"/>
                <w:sz w:val="24"/>
                <w:szCs w:val="24"/>
              </w:rPr>
              <w:t xml:space="preserve"> 365,914 </w:t>
            </w:r>
          </w:p>
        </w:tc>
        <w:tc>
          <w:tcPr>
            <w:tcW w:w="2160" w:type="dxa"/>
          </w:tcPr>
          <w:p w14:paraId="0378CDAF" w14:textId="6893845F" w:rsidR="00EA2289" w:rsidRPr="00EA2289" w:rsidRDefault="00EA2289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2289">
              <w:rPr>
                <w:rFonts w:ascii="Times New Roman" w:hAnsi="Times New Roman" w:cs="Times New Roman"/>
                <w:sz w:val="24"/>
                <w:szCs w:val="24"/>
              </w:rPr>
              <w:t xml:space="preserve">110,875 </w:t>
            </w:r>
          </w:p>
        </w:tc>
        <w:tc>
          <w:tcPr>
            <w:tcW w:w="1980" w:type="dxa"/>
          </w:tcPr>
          <w:p w14:paraId="1C802D17" w14:textId="7572499A" w:rsidR="00EA2289" w:rsidRPr="002D4A2C" w:rsidRDefault="002B3771" w:rsidP="00EA2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6,789</w:t>
            </w:r>
          </w:p>
        </w:tc>
      </w:tr>
      <w:tr w:rsidR="00EA2289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EA2289" w:rsidRPr="002D4A2C" w:rsidRDefault="00EA2289" w:rsidP="00EA2289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Ri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37C8BEEE" w:rsidR="00EA2289" w:rsidRPr="004A5219" w:rsidRDefault="00EA2289" w:rsidP="00EA228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5219">
              <w:rPr>
                <w:rFonts w:ascii="Times New Roman" w:hAnsi="Times New Roman" w:cs="Times New Roman"/>
                <w:sz w:val="24"/>
                <w:szCs w:val="24"/>
              </w:rPr>
              <w:t xml:space="preserve"> 23,782 </w:t>
            </w:r>
          </w:p>
        </w:tc>
        <w:tc>
          <w:tcPr>
            <w:tcW w:w="2160" w:type="dxa"/>
          </w:tcPr>
          <w:p w14:paraId="52BD2673" w14:textId="7E4A2685" w:rsidR="00EA2289" w:rsidRPr="00EA2289" w:rsidRDefault="00EA2289" w:rsidP="00EA228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2289">
              <w:rPr>
                <w:rFonts w:ascii="Times New Roman" w:hAnsi="Times New Roman" w:cs="Times New Roman"/>
                <w:sz w:val="24"/>
                <w:szCs w:val="24"/>
              </w:rPr>
              <w:t xml:space="preserve">5,463 </w:t>
            </w:r>
          </w:p>
        </w:tc>
        <w:tc>
          <w:tcPr>
            <w:tcW w:w="1980" w:type="dxa"/>
          </w:tcPr>
          <w:p w14:paraId="6CF105B1" w14:textId="75DF539F" w:rsidR="00EA2289" w:rsidRPr="002D4A2C" w:rsidRDefault="002B3771" w:rsidP="00EA228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,245</w:t>
            </w:r>
          </w:p>
        </w:tc>
      </w:tr>
    </w:tbl>
    <w:bookmarkEnd w:id="3"/>
    <w:p w14:paraId="3C58F770" w14:textId="028EB024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645D94B1" w:rsidR="00807D4E" w:rsidRPr="00685E85" w:rsidRDefault="004A521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27%</w:t>
            </w:r>
          </w:p>
        </w:tc>
        <w:tc>
          <w:tcPr>
            <w:tcW w:w="2160" w:type="dxa"/>
          </w:tcPr>
          <w:p w14:paraId="190AC89D" w14:textId="65C2EE3D" w:rsidR="00807D4E" w:rsidRDefault="00EA228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45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bookmarkEnd w:id="4"/>
    <w:p w14:paraId="7B083FAC" w14:textId="6E7CE095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 w:rsidTr="0010354C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 w:rsidP="001035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 w:rsidTr="0010354C">
        <w:trPr>
          <w:jc w:val="center"/>
        </w:trPr>
        <w:tc>
          <w:tcPr>
            <w:tcW w:w="4045" w:type="dxa"/>
          </w:tcPr>
          <w:p w14:paraId="1384985B" w14:textId="17695B4E" w:rsid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27FE960E" w:rsidR="003118F7" w:rsidRPr="003118F7" w:rsidRDefault="004A5219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2160" w:type="dxa"/>
          </w:tcPr>
          <w:p w14:paraId="7D22DFEB" w14:textId="671A04FB" w:rsidR="003118F7" w:rsidRPr="003118F7" w:rsidRDefault="00070C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 w:rsidTr="0010354C">
        <w:trPr>
          <w:jc w:val="center"/>
        </w:trPr>
        <w:tc>
          <w:tcPr>
            <w:tcW w:w="4045" w:type="dxa"/>
          </w:tcPr>
          <w:p w14:paraId="7ECECC5C" w14:textId="072466BB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7D49E1A2" w:rsidR="003118F7" w:rsidRPr="003118F7" w:rsidRDefault="004A5219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6%</w:t>
            </w:r>
          </w:p>
        </w:tc>
        <w:tc>
          <w:tcPr>
            <w:tcW w:w="2160" w:type="dxa"/>
          </w:tcPr>
          <w:p w14:paraId="5C8815B3" w14:textId="0CE36133" w:rsidR="003118F7" w:rsidRPr="003118F7" w:rsidRDefault="00070C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 w:rsidTr="0010354C">
        <w:trPr>
          <w:jc w:val="center"/>
        </w:trPr>
        <w:tc>
          <w:tcPr>
            <w:tcW w:w="4045" w:type="dxa"/>
          </w:tcPr>
          <w:p w14:paraId="1432D188" w14:textId="1A85D50D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1980" w:type="dxa"/>
          </w:tcPr>
          <w:p w14:paraId="7C9D1D87" w14:textId="1DC8471A" w:rsidR="003118F7" w:rsidRPr="003118F7" w:rsidRDefault="004A5219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1</w:t>
            </w:r>
          </w:p>
        </w:tc>
        <w:tc>
          <w:tcPr>
            <w:tcW w:w="2160" w:type="dxa"/>
          </w:tcPr>
          <w:p w14:paraId="3282BD0E" w14:textId="0EC0762B" w:rsidR="003118F7" w:rsidRPr="003118F7" w:rsidRDefault="00070C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 w:rsidTr="0010354C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62344634" w:rsidR="003118F7" w:rsidRPr="003118F7" w:rsidRDefault="00C0741A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%</w:t>
            </w:r>
          </w:p>
        </w:tc>
        <w:tc>
          <w:tcPr>
            <w:tcW w:w="2160" w:type="dxa"/>
          </w:tcPr>
          <w:p w14:paraId="060031B1" w14:textId="1AE7D78E" w:rsidR="003118F7" w:rsidRPr="003118F7" w:rsidRDefault="00070C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318473D6" w:rsidR="009F2D5F" w:rsidRPr="002D4A2C" w:rsidRDefault="00C0741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741A">
              <w:rPr>
                <w:rFonts w:ascii="Times New Roman" w:hAnsi="Times New Roman" w:cs="Times New Roman"/>
                <w:sz w:val="24"/>
                <w:szCs w:val="24"/>
              </w:rPr>
              <w:t>53,887</w:t>
            </w:r>
          </w:p>
        </w:tc>
        <w:tc>
          <w:tcPr>
            <w:tcW w:w="2362" w:type="dxa"/>
          </w:tcPr>
          <w:p w14:paraId="7BA65904" w14:textId="2050D6EE" w:rsidR="009F2D5F" w:rsidRPr="002D4A2C" w:rsidRDefault="00070CA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0CA0">
              <w:rPr>
                <w:rFonts w:ascii="Times New Roman" w:hAnsi="Times New Roman" w:cs="Times New Roman"/>
                <w:sz w:val="24"/>
                <w:szCs w:val="24"/>
              </w:rPr>
              <w:t>19,362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B93C8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5E8E66B5" w:rsidR="009F2D5F" w:rsidRPr="002D4A2C" w:rsidRDefault="00C0741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:09:00</w:t>
            </w:r>
          </w:p>
        </w:tc>
        <w:tc>
          <w:tcPr>
            <w:tcW w:w="2362" w:type="dxa"/>
            <w:shd w:val="clear" w:color="auto" w:fill="auto"/>
          </w:tcPr>
          <w:p w14:paraId="048D38D7" w14:textId="43B1E7AE" w:rsidR="009F2D5F" w:rsidRPr="00F73733" w:rsidRDefault="00070CA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:00:3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B93C8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6BD481EC" w:rsidR="009F2D5F" w:rsidRPr="002D4A2C" w:rsidRDefault="00C0741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43%</w:t>
            </w:r>
          </w:p>
        </w:tc>
        <w:tc>
          <w:tcPr>
            <w:tcW w:w="2362" w:type="dxa"/>
            <w:shd w:val="clear" w:color="auto" w:fill="auto"/>
          </w:tcPr>
          <w:p w14:paraId="0CF9ABCD" w14:textId="59C40F20" w:rsidR="009F2D5F" w:rsidRPr="002D4A2C" w:rsidRDefault="00070CA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0CA0">
              <w:rPr>
                <w:rFonts w:ascii="Times New Roman" w:hAnsi="Times New Roman" w:cs="Times New Roman"/>
                <w:sz w:val="24"/>
                <w:szCs w:val="24"/>
              </w:rPr>
              <w:t>1.72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B93C87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170FC87C" w:rsidR="009F2D5F" w:rsidRPr="002D4A2C" w:rsidRDefault="00D97BC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00%</w:t>
            </w:r>
          </w:p>
        </w:tc>
        <w:tc>
          <w:tcPr>
            <w:tcW w:w="2362" w:type="dxa"/>
            <w:shd w:val="clear" w:color="auto" w:fill="auto"/>
          </w:tcPr>
          <w:p w14:paraId="7F63081C" w14:textId="62779D69" w:rsidR="009F2D5F" w:rsidRPr="002D4A2C" w:rsidRDefault="00070CA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94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07B1A462" w:rsidR="009F2D5F" w:rsidRPr="002D4A2C" w:rsidRDefault="00D97BC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8</w:t>
            </w:r>
          </w:p>
        </w:tc>
        <w:tc>
          <w:tcPr>
            <w:tcW w:w="1980" w:type="dxa"/>
            <w:shd w:val="clear" w:color="auto" w:fill="auto"/>
          </w:tcPr>
          <w:p w14:paraId="4B71C2DA" w14:textId="1F411A0B" w:rsidR="009F2D5F" w:rsidRPr="002D4A2C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9</w:t>
            </w:r>
          </w:p>
        </w:tc>
        <w:tc>
          <w:tcPr>
            <w:tcW w:w="2785" w:type="dxa"/>
          </w:tcPr>
          <w:p w14:paraId="664CF67E" w14:textId="4794A3F0" w:rsidR="009F2D5F" w:rsidRPr="002D4A2C" w:rsidRDefault="009C6A5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6B1F4EC1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522EF5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 w:rsidRPr="00522EF5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980" w:type="dxa"/>
          </w:tcPr>
          <w:p w14:paraId="5E516A3A" w14:textId="35BD84C9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25461304" w:rsidR="00CE69CB" w:rsidRPr="00041757" w:rsidRDefault="00D97BC7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4</w:t>
            </w:r>
          </w:p>
        </w:tc>
        <w:tc>
          <w:tcPr>
            <w:tcW w:w="2322" w:type="dxa"/>
          </w:tcPr>
          <w:p w14:paraId="3E389683" w14:textId="3E29912E" w:rsidR="00CE69CB" w:rsidRPr="002D4A2C" w:rsidRDefault="00070CA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0CA0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2513213F" w:rsidR="00CE69CB" w:rsidRPr="0082095C" w:rsidRDefault="00D97BC7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%</w:t>
            </w:r>
          </w:p>
        </w:tc>
        <w:tc>
          <w:tcPr>
            <w:tcW w:w="2322" w:type="dxa"/>
          </w:tcPr>
          <w:p w14:paraId="0E16FC31" w14:textId="5215EFEC" w:rsidR="00CE69CB" w:rsidRPr="0082095C" w:rsidRDefault="001E78B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70CA0" w:rsidRPr="002D4A2C" w14:paraId="54149E87" w14:textId="77777777" w:rsidTr="00B93C87">
        <w:trPr>
          <w:jc w:val="center"/>
        </w:trPr>
        <w:tc>
          <w:tcPr>
            <w:tcW w:w="3677" w:type="dxa"/>
          </w:tcPr>
          <w:p w14:paraId="12651E22" w14:textId="44FC09F6" w:rsidR="00070CA0" w:rsidRPr="002D4A2C" w:rsidRDefault="00070CA0" w:rsidP="00070C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4A2E6597" w:rsidR="00070CA0" w:rsidRPr="00D97BC7" w:rsidRDefault="00070CA0" w:rsidP="00070CA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BC7">
              <w:rPr>
                <w:rFonts w:ascii="Times New Roman" w:hAnsi="Times New Roman" w:cs="Times New Roman"/>
                <w:sz w:val="24"/>
                <w:szCs w:val="24"/>
              </w:rPr>
              <w:t>34.61%</w:t>
            </w:r>
          </w:p>
        </w:tc>
        <w:tc>
          <w:tcPr>
            <w:tcW w:w="2322" w:type="dxa"/>
          </w:tcPr>
          <w:p w14:paraId="12831ED5" w14:textId="41BE16E0" w:rsidR="00070CA0" w:rsidRPr="00070CA0" w:rsidRDefault="00070CA0" w:rsidP="00070CA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0CA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4B42932A" w14:textId="6A3C7FCF" w:rsidR="00070CA0" w:rsidRPr="0082095C" w:rsidRDefault="00070CA0" w:rsidP="00070CA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70CA0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070CA0" w:rsidRPr="002D4A2C" w:rsidRDefault="00070CA0" w:rsidP="00070C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70FC1CEE" w:rsidR="00070CA0" w:rsidRPr="00D97BC7" w:rsidRDefault="00070CA0" w:rsidP="00070CA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BC7">
              <w:rPr>
                <w:rFonts w:ascii="Times New Roman" w:hAnsi="Times New Roman" w:cs="Times New Roman"/>
                <w:sz w:val="24"/>
                <w:szCs w:val="24"/>
              </w:rPr>
              <w:t>81.53%</w:t>
            </w:r>
          </w:p>
        </w:tc>
        <w:tc>
          <w:tcPr>
            <w:tcW w:w="2322" w:type="dxa"/>
          </w:tcPr>
          <w:p w14:paraId="668A591C" w14:textId="34806F36" w:rsidR="00070CA0" w:rsidRPr="00070CA0" w:rsidRDefault="00070CA0" w:rsidP="00070CA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0CA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70CA0" w:rsidRPr="0082095C" w:rsidRDefault="00070CA0" w:rsidP="00070CA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B93C87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4F0D53B4" w:rsidR="009B6207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45%</w:t>
            </w:r>
          </w:p>
        </w:tc>
        <w:tc>
          <w:tcPr>
            <w:tcW w:w="2322" w:type="dxa"/>
            <w:shd w:val="clear" w:color="auto" w:fill="auto"/>
          </w:tcPr>
          <w:p w14:paraId="77E569F0" w14:textId="42A1A4AF" w:rsidR="009B6207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81%</w:t>
            </w:r>
          </w:p>
        </w:tc>
        <w:tc>
          <w:tcPr>
            <w:tcW w:w="2072" w:type="dxa"/>
          </w:tcPr>
          <w:p w14:paraId="371E2096" w14:textId="3018C069" w:rsidR="009B6207" w:rsidRPr="002D4A2C" w:rsidRDefault="00D43C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6DDF9FCB">
            <wp:extent cx="6267450" cy="4385310"/>
            <wp:effectExtent l="0" t="0" r="0" b="15240"/>
            <wp:docPr id="3" name="Chart 3" descr="MART&#10;Vendor Early Arrival: 0.71%&#10;Vendor No Show: 24.65%&#10;Positive Feedback: 2.83%&#10;Member Behavior (Including member no show): 6.46%&#10;Wheelchair Securement Complaints: 0.91%&#10;Broker Complaints: 0.20%&#10;Dispatch Complaints: 2.42%&#10;Missed Appointments Complaints: 16.97%&#10;On-Time Performance (OTP) Complaints: 31.92%&#10;Driver Complaints: 10.40%&#10;Vehicle Complaints: 2.5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73583918">
            <wp:extent cx="6248400" cy="4199890"/>
            <wp:effectExtent l="0" t="0" r="0" b="0"/>
            <wp:docPr id="2" name="Chart 2" descr="GATRA:&#10;Vendor Early Arrival: 0.00%&#10;Vendor No Show: 25.40%&#10;Positive Feedback: 0.00%&#10;Member Behavior (Including Member No-Show): 0.00%&#10;Wheelchair Securement Complaints: 0.00%&#10;Broker Complaints: 0.00%&#10;Dispatch Complaints: 3.17%&#10;Missed Appointment Complaints: 7.94%&#10;On-Time Performance Complaints: 42.86%&#10;Driver Complaints: 15.87%&#10;Vehicle Complaints: 4.76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B8817C" w14:textId="77777777" w:rsidR="0057193C" w:rsidRDefault="0057193C" w:rsidP="00F6563C">
      <w:pPr>
        <w:spacing w:after="0" w:line="240" w:lineRule="auto"/>
      </w:pPr>
      <w:r>
        <w:separator/>
      </w:r>
    </w:p>
  </w:endnote>
  <w:endnote w:type="continuationSeparator" w:id="0">
    <w:p w14:paraId="2E793528" w14:textId="77777777" w:rsidR="0057193C" w:rsidRDefault="0057193C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0F2E6E" w14:textId="77777777" w:rsidR="0057193C" w:rsidRDefault="0057193C" w:rsidP="00F6563C">
      <w:pPr>
        <w:spacing w:after="0" w:line="240" w:lineRule="auto"/>
      </w:pPr>
      <w:r>
        <w:separator/>
      </w:r>
    </w:p>
  </w:footnote>
  <w:footnote w:type="continuationSeparator" w:id="0">
    <w:p w14:paraId="7CB49BC4" w14:textId="77777777" w:rsidR="0057193C" w:rsidRDefault="0057193C" w:rsidP="00F6563C">
      <w:pPr>
        <w:spacing w:after="0" w:line="240" w:lineRule="auto"/>
      </w:pPr>
      <w:r>
        <w:continuationSeparator/>
      </w:r>
    </w:p>
  </w:footnote>
  <w:footnote w:id="1">
    <w:p w14:paraId="5277C1CC" w14:textId="675ACEFB" w:rsidR="00216336" w:rsidRPr="00014C24" w:rsidRDefault="00216336" w:rsidP="0021633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</w:t>
      </w:r>
      <w:r w:rsidR="00014C24" w:rsidRPr="00014C24">
        <w:rPr>
          <w:rFonts w:ascii="Times New Roman" w:hAnsi="Times New Roman" w:cs="Times New Roman"/>
          <w:sz w:val="18"/>
          <w:szCs w:val="18"/>
        </w:rPr>
        <w:t>is provided in response to a consumer's approved request</w:t>
      </w:r>
      <w:r w:rsidRPr="00014C24">
        <w:rPr>
          <w:rFonts w:ascii="Times New Roman" w:hAnsi="Times New Roman" w:cs="Times New Roman"/>
          <w:sz w:val="18"/>
          <w:szCs w:val="18"/>
        </w:rPr>
        <w:t xml:space="preserve"> for transportation to a covered medical service or other human service activity on an </w:t>
      </w:r>
      <w:r w:rsidR="003E14D7" w:rsidRPr="00014C24">
        <w:rPr>
          <w:rFonts w:ascii="Times New Roman" w:hAnsi="Times New Roman" w:cs="Times New Roman"/>
          <w:iCs/>
          <w:sz w:val="18"/>
          <w:szCs w:val="18"/>
        </w:rPr>
        <w:t>as-needed</w:t>
      </w:r>
      <w:r w:rsidRPr="00014C24">
        <w:rPr>
          <w:rFonts w:ascii="Times New Roman" w:hAnsi="Times New Roman" w:cs="Times New Roman"/>
          <w:sz w:val="18"/>
          <w:szCs w:val="18"/>
        </w:rPr>
        <w:t xml:space="preserve"> basis</w:t>
      </w:r>
      <w:r w:rsidR="00014C24" w:rsidRPr="00014C24">
        <w:rPr>
          <w:rFonts w:ascii="Times New Roman" w:hAnsi="Times New Roman" w:cs="Times New Roman"/>
          <w:sz w:val="18"/>
          <w:szCs w:val="18"/>
        </w:rPr>
        <w:t xml:space="preserve">. This includes </w:t>
      </w:r>
      <w:r w:rsidRPr="00014C24">
        <w:rPr>
          <w:rFonts w:ascii="Times New Roman" w:hAnsi="Times New Roman" w:cs="Times New Roman"/>
          <w:sz w:val="18"/>
          <w:szCs w:val="18"/>
        </w:rPr>
        <w:t>PT-1 transportation, which refers to the Provider Request for Transportation (PT-1) form</w:t>
      </w:r>
      <w:r w:rsidR="00014C24" w:rsidRPr="00014C24">
        <w:rPr>
          <w:rFonts w:ascii="Times New Roman" w:hAnsi="Times New Roman" w:cs="Times New Roman"/>
          <w:sz w:val="18"/>
          <w:szCs w:val="18"/>
        </w:rPr>
        <w:t xml:space="preserve"> and ECC (Enhanced Chair Car)</w:t>
      </w:r>
      <w:r w:rsidRPr="00014C24">
        <w:rPr>
          <w:rFonts w:ascii="Times New Roman" w:hAnsi="Times New Roman" w:cs="Times New Roman"/>
          <w:sz w:val="18"/>
          <w:szCs w:val="18"/>
        </w:rPr>
        <w:t xml:space="preserve">. </w:t>
      </w:r>
    </w:p>
  </w:footnote>
  <w:footnote w:id="2">
    <w:p w14:paraId="6B8191CE" w14:textId="49332390" w:rsidR="00EA2289" w:rsidRPr="00014C24" w:rsidRDefault="00EA2289" w:rsidP="00EA2289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certain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14853F8E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</w:t>
      </w:r>
      <w:r w:rsidR="001E78B0">
        <w:rPr>
          <w:rFonts w:ascii="Times New Roman" w:hAnsi="Times New Roman" w:cs="Times New Roman"/>
          <w:sz w:val="18"/>
          <w:szCs w:val="18"/>
        </w:rPr>
        <w:t>6.45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1E78B0">
        <w:rPr>
          <w:rFonts w:ascii="Times New Roman" w:hAnsi="Times New Roman" w:cs="Times New Roman"/>
          <w:sz w:val="18"/>
          <w:szCs w:val="18"/>
        </w:rPr>
        <w:t>4.81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046A0284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2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F0DC3"/>
    <w:rsid w:val="000F4E97"/>
    <w:rsid w:val="000F5205"/>
    <w:rsid w:val="000F74C6"/>
    <w:rsid w:val="001002B7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4ADF"/>
    <w:rsid w:val="003653C1"/>
    <w:rsid w:val="003658BF"/>
    <w:rsid w:val="00375589"/>
    <w:rsid w:val="0037594D"/>
    <w:rsid w:val="00380112"/>
    <w:rsid w:val="00383857"/>
    <w:rsid w:val="00385DD0"/>
    <w:rsid w:val="003864C5"/>
    <w:rsid w:val="003A23B7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A5219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109E"/>
    <w:rsid w:val="00946F1F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91D72"/>
    <w:rsid w:val="009A0F93"/>
    <w:rsid w:val="009A6295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33ED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3C87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D0C82"/>
    <w:rsid w:val="00BD23E3"/>
    <w:rsid w:val="00BD424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1D5F"/>
    <w:rsid w:val="00C12649"/>
    <w:rsid w:val="00C127E4"/>
    <w:rsid w:val="00C16015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7B86"/>
    <w:rsid w:val="00F8344A"/>
    <w:rsid w:val="00F83FDC"/>
    <w:rsid w:val="00F854CF"/>
    <w:rsid w:val="00F918CC"/>
    <w:rsid w:val="00FA0BE2"/>
    <w:rsid w:val="00FA18FE"/>
    <w:rsid w:val="00FA5001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58C3C7F-9EB2-4669-8A5F-6B9D5619B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2.8400000000000002E-2</c:v>
                </c:pt>
                <c:pt idx="1">
                  <c:v>0.10730000000000001</c:v>
                </c:pt>
                <c:pt idx="2">
                  <c:v>0.37219999999999998</c:v>
                </c:pt>
                <c:pt idx="3">
                  <c:v>0.20660000000000001</c:v>
                </c:pt>
                <c:pt idx="4">
                  <c:v>2.3699999999999999E-2</c:v>
                </c:pt>
                <c:pt idx="5">
                  <c:v>1.6000000000000001E-3</c:v>
                </c:pt>
                <c:pt idx="6">
                  <c:v>4.7000000000000002E-3</c:v>
                </c:pt>
                <c:pt idx="7">
                  <c:v>4.1000000000000002E-2</c:v>
                </c:pt>
                <c:pt idx="8">
                  <c:v>6.3E-3</c:v>
                </c:pt>
                <c:pt idx="9">
                  <c:v>0.20499999999999999</c:v>
                </c:pt>
                <c:pt idx="10">
                  <c:v>3.2000000000000002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5599999999999999E-2</c:v>
                </c:pt>
                <c:pt idx="1">
                  <c:v>0.125</c:v>
                </c:pt>
                <c:pt idx="2">
                  <c:v>0.3125</c:v>
                </c:pt>
                <c:pt idx="3">
                  <c:v>0.1406</c:v>
                </c:pt>
                <c:pt idx="4">
                  <c:v>0.28129999999999999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>
                  <c:v>0</c:v>
                </c:pt>
                <c:pt idx="9">
                  <c:v>0.125</c:v>
                </c:pt>
                <c:pt idx="10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4</Words>
  <Characters>154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06-17T17:15:00Z</dcterms:created>
  <dcterms:modified xsi:type="dcterms:W3CDTF">2024-06-17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